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8DE7AD" w14:textId="4EB4B66F" w:rsidR="00CB0175" w:rsidRPr="00CB0175" w:rsidRDefault="00CB0175" w:rsidP="00765947">
      <w:pPr>
        <w:pStyle w:val="NormalWeb"/>
        <w:spacing w:before="0" w:beforeAutospacing="0" w:after="60" w:afterAutospacing="0"/>
        <w:ind w:firstLine="238"/>
        <w:jc w:val="both"/>
        <w:rPr>
          <w:rFonts w:ascii="Arial Narrow" w:hAnsi="Arial Narrow" w:cs="Arial"/>
          <w:color w:val="000000"/>
        </w:rPr>
      </w:pPr>
      <w:r w:rsidRPr="00CB0175">
        <w:rPr>
          <w:rFonts w:ascii="Arial Narrow" w:hAnsi="Arial Narrow" w:cs="Arial"/>
          <w:color w:val="000000"/>
        </w:rPr>
        <w:t>Edna, left alo</w:t>
      </w:r>
      <w:bookmarkStart w:id="0" w:name="_GoBack"/>
      <w:bookmarkEnd w:id="0"/>
      <w:r w:rsidRPr="00CB0175">
        <w:rPr>
          <w:rFonts w:ascii="Arial Narrow" w:hAnsi="Arial Narrow" w:cs="Arial"/>
          <w:color w:val="000000"/>
        </w:rPr>
        <w:t>ne in the little side room, loosened her clothes, removing the greater part of them. She bathed her face, her neck and arms in the basin that stood between the windows. She took off her shoes and stockings and stretched herself in the very center of the high, white bed. How luxurious it felt to rest thus in a strange, quaint bed, with its sweet country odor of laurel lingering about the sheets and mattress! She stretched her strong limbs that ached a little. She ran her fingers through her loosened hair for a while. She looked at her round arms as she held them straight up and rubbed them one after the other, observing closely, as if it were something she saw for the first time, the fine, firm quality and texture of her flesh. She clasped her hands easily above her head, and it was thus she fell asleep.</w:t>
      </w:r>
    </w:p>
    <w:p w14:paraId="73FD9EBA" w14:textId="77777777" w:rsidR="00CB0175" w:rsidRPr="00CB0175" w:rsidRDefault="00CB0175" w:rsidP="00765947">
      <w:pPr>
        <w:pStyle w:val="NormalWeb"/>
        <w:spacing w:before="0" w:beforeAutospacing="0" w:after="60" w:afterAutospacing="0"/>
        <w:ind w:firstLine="238"/>
        <w:jc w:val="both"/>
        <w:rPr>
          <w:rFonts w:ascii="Arial Narrow" w:hAnsi="Arial Narrow" w:cs="Arial"/>
          <w:color w:val="000000"/>
        </w:rPr>
      </w:pPr>
      <w:r w:rsidRPr="00CB0175">
        <w:rPr>
          <w:rFonts w:ascii="Arial Narrow" w:hAnsi="Arial Narrow" w:cs="Arial"/>
          <w:color w:val="000000"/>
        </w:rPr>
        <w:t>She slept lightly at first, half awake and drowsily attentive to the things about her. She could hear Madame Antoine's heavy, scraping tread as she walked back and forth on the sanded floor. Some chickens were clucking outside the windows, scratching for bits of gravel in the grass. Later she half heard the voices of Robert and Tonie talking under the shed. She did not stir. Even her eyelids rested numb and heavily over her sleepy eyes. The voices went on—Tonie's slow, Acadian drawl, Robert's quick, soft, smooth French. She understood French imperfectly unless directly addressed, and the voices were only part of the other drowsy, muffled sounds lulling her senses.</w:t>
      </w:r>
    </w:p>
    <w:p w14:paraId="63BF3F54" w14:textId="77777777" w:rsidR="00CB0175" w:rsidRPr="00CB0175" w:rsidRDefault="00CB0175" w:rsidP="00765947">
      <w:pPr>
        <w:pStyle w:val="NormalWeb"/>
        <w:spacing w:before="0" w:beforeAutospacing="0" w:after="60" w:afterAutospacing="0"/>
        <w:ind w:firstLine="238"/>
        <w:jc w:val="both"/>
        <w:rPr>
          <w:rFonts w:ascii="Arial Narrow" w:hAnsi="Arial Narrow" w:cs="Arial"/>
          <w:color w:val="000000"/>
        </w:rPr>
      </w:pPr>
      <w:r w:rsidRPr="00CB0175">
        <w:rPr>
          <w:rFonts w:ascii="Arial Narrow" w:hAnsi="Arial Narrow" w:cs="Arial"/>
          <w:color w:val="000000"/>
        </w:rPr>
        <w:t>When Edna awoke it was with the conviction that she had slept long and soundly. The voices were hushed under the shed. Madame Antoine's step was no longer to be heard in the adjoining room. Even the chickens had gone elsewhere to scratch and cluck. The mosquito bar was drawn over her; the old woman had come in while she slept and let down the bar. Edna arose quietly from the bed, and looking between the curtains of the window, she saw by the slanting rays of the sun that the afternoon was far advanced. Robert was out there under the shed, reclining in the shade against the sloping keel of the overturned boat. He was reading from a book. Tonie was no longer with him. She wondered what had become of the rest of the party. She peeped out at him two or three times as she stood washing herself in the little basin between the windows.</w:t>
      </w:r>
    </w:p>
    <w:p w14:paraId="3AED59CD" w14:textId="77777777" w:rsidR="00CB0175" w:rsidRPr="00CB0175" w:rsidRDefault="00CB0175" w:rsidP="00765947">
      <w:pPr>
        <w:pStyle w:val="NormalWeb"/>
        <w:spacing w:before="0" w:beforeAutospacing="0" w:after="60" w:afterAutospacing="0"/>
        <w:ind w:firstLine="238"/>
        <w:jc w:val="both"/>
        <w:rPr>
          <w:rFonts w:ascii="Arial Narrow" w:hAnsi="Arial Narrow" w:cs="Arial"/>
          <w:color w:val="000000"/>
        </w:rPr>
      </w:pPr>
      <w:r w:rsidRPr="00CB0175">
        <w:rPr>
          <w:rFonts w:ascii="Arial Narrow" w:hAnsi="Arial Narrow" w:cs="Arial"/>
          <w:color w:val="000000"/>
        </w:rPr>
        <w:t xml:space="preserve">Madame Antoine had laid some coarse, clean towels upon a chair, and had placed a box of </w:t>
      </w:r>
      <w:proofErr w:type="spellStart"/>
      <w:r w:rsidRPr="00CB0175">
        <w:rPr>
          <w:rFonts w:ascii="Arial Narrow" w:hAnsi="Arial Narrow" w:cs="Arial"/>
          <w:color w:val="000000"/>
        </w:rPr>
        <w:t>poudre</w:t>
      </w:r>
      <w:proofErr w:type="spellEnd"/>
      <w:r w:rsidRPr="00CB0175">
        <w:rPr>
          <w:rFonts w:ascii="Arial Narrow" w:hAnsi="Arial Narrow" w:cs="Arial"/>
          <w:color w:val="000000"/>
        </w:rPr>
        <w:t xml:space="preserve"> de </w:t>
      </w:r>
      <w:proofErr w:type="spellStart"/>
      <w:r w:rsidRPr="00CB0175">
        <w:rPr>
          <w:rFonts w:ascii="Arial Narrow" w:hAnsi="Arial Narrow" w:cs="Arial"/>
          <w:color w:val="000000"/>
        </w:rPr>
        <w:t>riz</w:t>
      </w:r>
      <w:proofErr w:type="spellEnd"/>
      <w:r w:rsidRPr="00CB0175">
        <w:rPr>
          <w:rFonts w:ascii="Arial Narrow" w:hAnsi="Arial Narrow" w:cs="Arial"/>
          <w:color w:val="000000"/>
        </w:rPr>
        <w:t xml:space="preserve"> within easy reach. Edna dabbed the powder upon her nose and cheeks as she looked at herself closely in the little distorted mirror which hung on the wall above the basin. Her eyes were bright and wide awake and her face glowed.</w:t>
      </w:r>
    </w:p>
    <w:p w14:paraId="3E9AD09C" w14:textId="77777777" w:rsidR="00CB0175" w:rsidRPr="00CB0175" w:rsidRDefault="00CB0175" w:rsidP="00765947">
      <w:pPr>
        <w:pStyle w:val="NormalWeb"/>
        <w:spacing w:before="0" w:beforeAutospacing="0" w:after="60" w:afterAutospacing="0"/>
        <w:ind w:firstLine="238"/>
        <w:jc w:val="both"/>
        <w:rPr>
          <w:rFonts w:ascii="Arial Narrow" w:hAnsi="Arial Narrow" w:cs="Arial"/>
          <w:color w:val="000000"/>
        </w:rPr>
      </w:pPr>
      <w:r w:rsidRPr="00CB0175">
        <w:rPr>
          <w:rFonts w:ascii="Arial Narrow" w:hAnsi="Arial Narrow" w:cs="Arial"/>
          <w:color w:val="000000"/>
        </w:rPr>
        <w:t>When she had completed her toilet she walked into the adjoining room. She was very hungry. No one was there. But there was a cloth spread upon the table that stood against the wall, and a cover was laid for one, with a crusty brown loaf and a bottle of wine beside the plate. Edna bit a piece from the brown loaf, tearing it with her strong, white teeth. She poured some of the wine into the glass and drank it down. Then she went softly out of doors, and plucking an orange from the low-hanging bough of a tree, threw it at Robert, who did not know she was awake and up.</w:t>
      </w:r>
    </w:p>
    <w:p w14:paraId="5441C0EB" w14:textId="77777777" w:rsidR="00CB0175" w:rsidRPr="00CB0175" w:rsidRDefault="00CB0175" w:rsidP="00765947">
      <w:pPr>
        <w:pStyle w:val="NormalWeb"/>
        <w:spacing w:before="0" w:beforeAutospacing="0" w:after="60" w:afterAutospacing="0"/>
        <w:ind w:firstLine="238"/>
        <w:jc w:val="both"/>
        <w:rPr>
          <w:rFonts w:ascii="Arial Narrow" w:hAnsi="Arial Narrow" w:cs="Arial"/>
          <w:color w:val="000000"/>
        </w:rPr>
      </w:pPr>
      <w:r w:rsidRPr="00CB0175">
        <w:rPr>
          <w:rFonts w:ascii="Arial Narrow" w:hAnsi="Arial Narrow" w:cs="Arial"/>
          <w:color w:val="000000"/>
        </w:rPr>
        <w:t>An illumination broke over his whole face when he saw her and joined her under the orange tree.</w:t>
      </w:r>
    </w:p>
    <w:p w14:paraId="7992E5D0" w14:textId="77777777" w:rsidR="00CB0175" w:rsidRPr="00CB0175" w:rsidRDefault="00CB0175" w:rsidP="00765947">
      <w:pPr>
        <w:pStyle w:val="NormalWeb"/>
        <w:spacing w:before="0" w:beforeAutospacing="0" w:after="60" w:afterAutospacing="0"/>
        <w:ind w:firstLine="238"/>
        <w:jc w:val="both"/>
        <w:rPr>
          <w:rFonts w:ascii="Arial Narrow" w:hAnsi="Arial Narrow" w:cs="Arial"/>
          <w:color w:val="000000"/>
        </w:rPr>
      </w:pPr>
      <w:r w:rsidRPr="00CB0175">
        <w:rPr>
          <w:rFonts w:ascii="Arial Narrow" w:hAnsi="Arial Narrow" w:cs="Arial"/>
          <w:color w:val="000000"/>
        </w:rPr>
        <w:t>“How many years have I slept?” she inquired. “The whole island seems changed. A new race of beings must have sprung up, leaving only you and me as past relics. How many ages ago did Madame Antoine and Tonie die? and when did our people from Grand Isle disappear from the earth?”</w:t>
      </w:r>
    </w:p>
    <w:p w14:paraId="138752BA" w14:textId="77777777" w:rsidR="00927F10" w:rsidRDefault="00CB0175" w:rsidP="00765947">
      <w:pPr>
        <w:pStyle w:val="NormalWeb"/>
        <w:spacing w:before="0" w:beforeAutospacing="0" w:after="60" w:afterAutospacing="0"/>
        <w:ind w:firstLine="238"/>
        <w:jc w:val="both"/>
        <w:rPr>
          <w:rFonts w:ascii="Arial Narrow" w:hAnsi="Arial Narrow" w:cs="Arial"/>
          <w:color w:val="000000"/>
        </w:rPr>
      </w:pPr>
      <w:r w:rsidRPr="00CB0175">
        <w:rPr>
          <w:rFonts w:ascii="Arial Narrow" w:hAnsi="Arial Narrow" w:cs="Arial"/>
          <w:color w:val="000000"/>
        </w:rPr>
        <w:t>He familiarly adjusted a ruffle upon her shoulder.</w:t>
      </w:r>
    </w:p>
    <w:p w14:paraId="497D6E48" w14:textId="77777777" w:rsidR="00765947" w:rsidRDefault="00765947" w:rsidP="00765947">
      <w:pPr>
        <w:pStyle w:val="NormalWeb"/>
        <w:spacing w:before="0" w:beforeAutospacing="0" w:after="60" w:afterAutospacing="0"/>
        <w:ind w:firstLine="238"/>
        <w:jc w:val="both"/>
        <w:rPr>
          <w:rFonts w:ascii="Arial Narrow" w:hAnsi="Arial Narrow" w:cs="Arial"/>
          <w:color w:val="000000"/>
        </w:rPr>
      </w:pPr>
    </w:p>
    <w:p w14:paraId="6BFC8949" w14:textId="77777777" w:rsidR="00765947" w:rsidRDefault="00765947" w:rsidP="00765947">
      <w:pPr>
        <w:pStyle w:val="NormalWeb"/>
        <w:spacing w:before="0" w:beforeAutospacing="0" w:after="60" w:afterAutospacing="0"/>
        <w:ind w:firstLine="238"/>
        <w:jc w:val="both"/>
        <w:rPr>
          <w:rFonts w:ascii="Arial Narrow" w:hAnsi="Arial Narrow" w:cs="Arial"/>
          <w:color w:val="000000"/>
        </w:rPr>
      </w:pPr>
    </w:p>
    <w:p w14:paraId="522B9A26" w14:textId="77777777" w:rsidR="00765947" w:rsidRPr="00CB0175" w:rsidRDefault="00765947" w:rsidP="00765947">
      <w:pPr>
        <w:pStyle w:val="NormalWeb"/>
        <w:spacing w:before="0" w:beforeAutospacing="0" w:after="60" w:afterAutospacing="0"/>
        <w:ind w:firstLine="238"/>
        <w:jc w:val="both"/>
        <w:rPr>
          <w:rFonts w:ascii="Arial Narrow" w:hAnsi="Arial Narrow" w:cs="Arial"/>
          <w:color w:val="000000"/>
        </w:rPr>
      </w:pPr>
      <w:r>
        <w:rPr>
          <w:rFonts w:ascii="Arial Narrow" w:hAnsi="Arial Narrow" w:cs="Arial"/>
          <w:color w:val="000000"/>
        </w:rPr>
        <w:t>38 lines</w:t>
      </w:r>
    </w:p>
    <w:sectPr w:rsidR="00765947" w:rsidRPr="00CB017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E0E4FF" w14:textId="77777777" w:rsidR="003C0966" w:rsidRDefault="003C0966" w:rsidP="00222C01">
      <w:pPr>
        <w:spacing w:after="0" w:line="240" w:lineRule="auto"/>
      </w:pPr>
      <w:r>
        <w:separator/>
      </w:r>
    </w:p>
  </w:endnote>
  <w:endnote w:type="continuationSeparator" w:id="0">
    <w:p w14:paraId="5F832A0E" w14:textId="77777777" w:rsidR="003C0966" w:rsidRDefault="003C0966" w:rsidP="00222C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Narrow">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4A9B79" w14:textId="77777777" w:rsidR="003C0966" w:rsidRDefault="003C0966" w:rsidP="00222C01">
      <w:pPr>
        <w:spacing w:after="0" w:line="240" w:lineRule="auto"/>
      </w:pPr>
      <w:r>
        <w:separator/>
      </w:r>
    </w:p>
  </w:footnote>
  <w:footnote w:type="continuationSeparator" w:id="0">
    <w:p w14:paraId="1A1BF805" w14:textId="77777777" w:rsidR="003C0966" w:rsidRDefault="003C0966" w:rsidP="00222C0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NLS0MDKxMDM2NzRT0lEKTi0uzszPAykwrAUAEmPEOywAAAA="/>
  </w:docVars>
  <w:rsids>
    <w:rsidRoot w:val="00CB0175"/>
    <w:rsid w:val="00222C01"/>
    <w:rsid w:val="003C0966"/>
    <w:rsid w:val="0043259F"/>
    <w:rsid w:val="00765947"/>
    <w:rsid w:val="00927F10"/>
    <w:rsid w:val="00AE11A6"/>
    <w:rsid w:val="00CB0175"/>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47D223"/>
  <w15:chartTrackingRefBased/>
  <w15:docId w15:val="{BD914C73-EA55-44D4-86D0-1BBA56C66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B0175"/>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B01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0175"/>
    <w:rPr>
      <w:rFonts w:ascii="Segoe UI" w:hAnsi="Segoe UI" w:cs="Segoe UI"/>
      <w:sz w:val="18"/>
      <w:szCs w:val="18"/>
    </w:rPr>
  </w:style>
  <w:style w:type="paragraph" w:styleId="Header">
    <w:name w:val="header"/>
    <w:basedOn w:val="Normal"/>
    <w:link w:val="HeaderChar"/>
    <w:uiPriority w:val="99"/>
    <w:unhideWhenUsed/>
    <w:rsid w:val="00222C01"/>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222C01"/>
    <w:rPr>
      <w:sz w:val="18"/>
      <w:szCs w:val="18"/>
    </w:rPr>
  </w:style>
  <w:style w:type="paragraph" w:styleId="Footer">
    <w:name w:val="footer"/>
    <w:basedOn w:val="Normal"/>
    <w:link w:val="FooterChar"/>
    <w:uiPriority w:val="99"/>
    <w:unhideWhenUsed/>
    <w:rsid w:val="00222C01"/>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222C0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2852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549</Words>
  <Characters>313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dc:creator>
  <cp:keywords/>
  <dc:description/>
  <cp:lastModifiedBy>Leo Chai</cp:lastModifiedBy>
  <cp:revision>2</cp:revision>
  <cp:lastPrinted>2020-01-11T20:17:00Z</cp:lastPrinted>
  <dcterms:created xsi:type="dcterms:W3CDTF">2020-01-10T06:39:00Z</dcterms:created>
  <dcterms:modified xsi:type="dcterms:W3CDTF">2020-01-13T16:03:00Z</dcterms:modified>
</cp:coreProperties>
</file>